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22/2021</w:t>
      </w:r>
    </w:p>
    <w:p w14:paraId="0EB16262" w14:textId="00C2DA29" w:rsidR="00307B8E" w:rsidRDefault="00307B8E" w:rsidP="00FB7279">
      <w:pPr>
        <w:pStyle w:val="NoSpacing"/>
      </w:pPr>
    </w:p>
    <w:p w14:paraId="77C6344F" w14:textId="40119A88" w:rsidR="00E538E3" w:rsidRDefault="00E538E3" w:rsidP="00FB7279">
      <w:pPr>
        <w:pStyle w:val="NoSpacing"/>
      </w:pPr>
      <w:r>
        <w:t>Tameka Lyons</w:t>
      </w:r>
    </w:p>
    <w:p w14:paraId="126980EC" w14:textId="67E046B7" w:rsidR="003C4C7C" w:rsidRDefault="00280F08" w:rsidP="00FB7279">
      <w:pPr>
        <w:pStyle w:val="NoSpacing"/>
      </w:pPr>
      <w:r>
        <w:t>Office of the Comptroller of the Currency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Tameka Lyons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Research Analyst (Financial Economist)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Office of the Comptroller of the Currenc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Office of the Comptroller of the Currency</w:t>
      </w:r>
      <w:r w:rsidR="00E12130">
        <w:t>.</w:t>
      </w:r>
    </w:p>
    <w:p w14:paraId="0A084105" w14:textId="703E978F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Office of the Comptroller of the Currency and </w:t>
      </w:r>
      <w:r w:rsidR="00275828">
        <w:t xml:space="preserve">the Research Analyst (Financial Economist)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0B83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76</Words>
  <Characters>2145</Characters>
  <Application>Microsoft Office Word</Application>
  <DocSecurity>0</DocSecurity>
  <Lines>17</Lines>
  <Paragraphs>5</Paragraphs>
  <ScaleCrop>false</ScaleCrop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22T20:27:00Z</dcterms:modified>
</cp:coreProperties>
</file>